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4AE00AAE" w:rsidR="0063395F" w:rsidRPr="00906BC0" w:rsidRDefault="00660514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stitute for</w:t>
      </w:r>
      <w:r w:rsidR="0063395F" w:rsidRPr="00906BC0">
        <w:rPr>
          <w:rFonts w:ascii="Arial" w:hAnsi="Arial" w:cs="Arial"/>
          <w:sz w:val="24"/>
          <w:szCs w:val="24"/>
        </w:rPr>
        <w:t xml:space="preserve">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Humboldt University of Berlin</w:t>
      </w:r>
    </w:p>
    <w:p w14:paraId="6C197DDB" w14:textId="1219460B" w:rsidR="0063395F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Unter den Linden 6</w:t>
      </w:r>
    </w:p>
    <w:p w14:paraId="447A6968" w14:textId="5E41DB6E" w:rsidR="00805D49" w:rsidRPr="00660514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sz w:val="24"/>
          <w:szCs w:val="24"/>
          <w:lang w:val="de-DE"/>
        </w:rPr>
        <w:t>10099 Berlin, Germany</w:t>
      </w:r>
    </w:p>
    <w:p w14:paraId="1D308FAA" w14:textId="2EA2AE5E" w:rsidR="009F42D1" w:rsidRPr="00660514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  <w:lang w:val="de-DE"/>
        </w:rPr>
      </w:pPr>
      <w:r w:rsidRPr="00660514">
        <w:rPr>
          <w:rFonts w:ascii="Arial" w:hAnsi="Arial" w:cs="Arial"/>
          <w:b/>
          <w:sz w:val="24"/>
          <w:szCs w:val="24"/>
          <w:lang w:val="de-DE"/>
        </w:rPr>
        <w:t>Email:</w:t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r w:rsidR="00FF5975" w:rsidRPr="00660514">
        <w:rPr>
          <w:rFonts w:ascii="Arial" w:hAnsi="Arial" w:cs="Arial"/>
          <w:b/>
          <w:sz w:val="24"/>
          <w:szCs w:val="24"/>
          <w:lang w:val="de-DE"/>
        </w:rPr>
        <w:tab/>
      </w:r>
      <w:hyperlink r:id="rId8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galang.michael@gmail.com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| </w:t>
      </w:r>
      <w:hyperlink r:id="rId9" w:history="1">
        <w:r w:rsidR="00E953E0" w:rsidRPr="00660514">
          <w:rPr>
            <w:rStyle w:val="Hyperlink"/>
            <w:rFonts w:ascii="Arial" w:hAnsi="Arial" w:cs="Arial"/>
            <w:sz w:val="24"/>
            <w:szCs w:val="24"/>
            <w:lang w:val="de-DE"/>
          </w:rPr>
          <w:t>carl.michael.galang@hu-berlin.de</w:t>
        </w:r>
      </w:hyperlink>
      <w:r w:rsidR="00E953E0" w:rsidRPr="00660514">
        <w:rPr>
          <w:rFonts w:ascii="Arial" w:hAnsi="Arial" w:cs="Arial"/>
          <w:sz w:val="24"/>
          <w:szCs w:val="24"/>
          <w:lang w:val="de-DE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B088ADB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4D027E">
        <w:rPr>
          <w:rFonts w:ascii="Arial" w:hAnsi="Arial" w:cs="Arial"/>
          <w:sz w:val="24"/>
          <w:szCs w:val="24"/>
        </w:rPr>
        <w:t>+49 176 87015</w:t>
      </w:r>
      <w:r w:rsidR="0029256A">
        <w:rPr>
          <w:rFonts w:ascii="Arial" w:hAnsi="Arial" w:cs="Arial"/>
          <w:sz w:val="24"/>
          <w:szCs w:val="24"/>
        </w:rPr>
        <w:t>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46436DC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23D65224" w14:textId="1E52C4E0" w:rsidR="0058536D" w:rsidRPr="0062394F" w:rsidRDefault="001258EA" w:rsidP="004C68AB">
      <w:pPr>
        <w:spacing w:after="0" w:line="240" w:lineRule="auto"/>
        <w:contextualSpacing/>
        <w:jc w:val="both"/>
        <w:rPr>
          <w:rFonts w:ascii="Arial" w:hAnsi="Arial" w:cs="Arial"/>
          <w:i/>
          <w:sz w:val="24"/>
        </w:rPr>
      </w:pPr>
      <w:r w:rsidRPr="0062394F">
        <w:rPr>
          <w:rFonts w:ascii="Arial" w:hAnsi="Arial" w:cs="Arial"/>
          <w:i/>
          <w:sz w:val="24"/>
        </w:rPr>
        <w:t xml:space="preserve">Marie </w:t>
      </w:r>
      <w:proofErr w:type="spellStart"/>
      <w:r w:rsidRPr="0062394F">
        <w:rPr>
          <w:rFonts w:ascii="Arial" w:hAnsi="Arial" w:cs="Arial"/>
          <w:i/>
          <w:sz w:val="24"/>
        </w:rPr>
        <w:t>Skłodowska</w:t>
      </w:r>
      <w:proofErr w:type="spellEnd"/>
      <w:r w:rsidRPr="0062394F">
        <w:rPr>
          <w:rFonts w:ascii="Arial" w:hAnsi="Arial" w:cs="Arial"/>
          <w:i/>
          <w:sz w:val="24"/>
        </w:rPr>
        <w:t>-Curie Actions (MSCA) Postdoctoral Fellow (Oct. 2023 – Sept. 2025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5C43FF39" w:rsidR="005B6386" w:rsidRDefault="00184815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stitute for</w:t>
      </w:r>
      <w:r w:rsidR="007E53DE">
        <w:rPr>
          <w:rFonts w:ascii="Arial" w:hAnsi="Arial" w:cs="Arial"/>
          <w:sz w:val="24"/>
        </w:rPr>
        <w:t xml:space="preserve"> Psychology |</w:t>
      </w:r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3C22AEDC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</w:t>
      </w:r>
      <w:r w:rsidR="00617529">
        <w:rPr>
          <w:rFonts w:ascii="Arial" w:hAnsi="Arial" w:cs="Arial"/>
          <w:sz w:val="24"/>
        </w:rPr>
        <w:t>Psychology (</w:t>
      </w:r>
      <w:r>
        <w:rPr>
          <w:rFonts w:ascii="Arial" w:hAnsi="Arial" w:cs="Arial"/>
          <w:sz w:val="24"/>
        </w:rPr>
        <w:t>Social Cognitive Neuroscience</w:t>
      </w:r>
      <w:r w:rsidR="00617529">
        <w:rPr>
          <w:rFonts w:ascii="Arial" w:hAnsi="Arial" w:cs="Arial"/>
          <w:sz w:val="24"/>
        </w:rPr>
        <w:t>)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>Pain Observation, Empathy, and the Sensorimotor System: Behavioural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58EFF770" w14:textId="16A070F6" w:rsidR="007B577F" w:rsidRPr="00FC1010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="0021623E" w:rsidRPr="006245F8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="0021623E" w:rsidRPr="006245F8">
        <w:rPr>
          <w:rFonts w:ascii="Arial" w:hAnsi="Arial" w:cs="Arial"/>
          <w:sz w:val="24"/>
          <w:lang w:val="en-CA"/>
        </w:rPr>
        <w:t>Obhi</w:t>
      </w:r>
      <w:proofErr w:type="spellEnd"/>
      <w:r w:rsidR="0021623E" w:rsidRPr="006245F8">
        <w:rPr>
          <w:rFonts w:ascii="Arial" w:hAnsi="Arial" w:cs="Arial"/>
          <w:sz w:val="24"/>
          <w:lang w:val="en-CA"/>
        </w:rPr>
        <w:t>, S.S. (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4826FC">
        <w:rPr>
          <w:rFonts w:ascii="Arial" w:hAnsi="Arial" w:cs="Arial"/>
          <w:sz w:val="24"/>
        </w:rPr>
        <w:t>Empathic pain observation does not influence automatic imitation</w:t>
      </w:r>
      <w:r w:rsidR="00C33F08">
        <w:rPr>
          <w:rFonts w:ascii="Arial" w:hAnsi="Arial" w:cs="Arial"/>
          <w:sz w:val="24"/>
        </w:rPr>
        <w:t xml:space="preserve"> </w:t>
      </w:r>
      <w:r w:rsidR="002241DC" w:rsidRPr="002241DC">
        <w:rPr>
          <w:rFonts w:ascii="Arial" w:hAnsi="Arial" w:cs="Arial"/>
          <w:sz w:val="24"/>
        </w:rPr>
        <w:t>in an online setting</w:t>
      </w:r>
      <w:r w:rsidRPr="004826FC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i/>
          <w:sz w:val="24"/>
        </w:rPr>
        <w:t>Experimental Brain Research</w:t>
      </w:r>
      <w:r w:rsidR="00C6481A">
        <w:rPr>
          <w:rFonts w:ascii="Arial" w:hAnsi="Arial" w:cs="Arial"/>
          <w:i/>
          <w:sz w:val="24"/>
        </w:rPr>
        <w:t>, 241</w:t>
      </w:r>
      <w:r w:rsidR="00C6481A">
        <w:rPr>
          <w:rFonts w:ascii="Arial" w:hAnsi="Arial" w:cs="Arial"/>
          <w:sz w:val="24"/>
        </w:rPr>
        <w:t>, 263-276</w:t>
      </w:r>
      <w:r>
        <w:rPr>
          <w:rFonts w:ascii="Arial" w:hAnsi="Arial" w:cs="Arial"/>
          <w:sz w:val="24"/>
        </w:rPr>
        <w:t>.</w:t>
      </w:r>
    </w:p>
    <w:p w14:paraId="70286678" w14:textId="77777777" w:rsidR="007B577F" w:rsidRPr="006245F8" w:rsidRDefault="007B577F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  <w:lang w:val="en-CA"/>
        </w:rPr>
      </w:pPr>
    </w:p>
    <w:p w14:paraId="583BE565" w14:textId="2DDF7215" w:rsidR="00C23010" w:rsidRPr="007E7C46" w:rsidRDefault="00C23010" w:rsidP="00C2301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sz w:val="24"/>
          <w:lang w:val="en-CA"/>
        </w:rPr>
        <w:t xml:space="preserve">Malik, R., </w:t>
      </w: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sz w:val="24"/>
          <w:lang w:val="en-CA"/>
        </w:rPr>
        <w:t>, &amp; Finger, E. (</w:t>
      </w:r>
      <w:r w:rsidR="00073D3B" w:rsidRPr="006245F8">
        <w:rPr>
          <w:rFonts w:ascii="Arial" w:hAnsi="Arial" w:cs="Arial"/>
          <w:sz w:val="24"/>
          <w:lang w:val="en-CA"/>
        </w:rPr>
        <w:t>2022</w:t>
      </w:r>
      <w:r w:rsidRPr="006245F8">
        <w:rPr>
          <w:rFonts w:ascii="Arial" w:hAnsi="Arial" w:cs="Arial"/>
          <w:sz w:val="24"/>
          <w:lang w:val="en-CA"/>
        </w:rPr>
        <w:t xml:space="preserve">). </w:t>
      </w:r>
      <w:r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>
        <w:rPr>
          <w:rFonts w:ascii="Arial" w:hAnsi="Arial" w:cs="Arial"/>
          <w:sz w:val="24"/>
        </w:rPr>
        <w:t xml:space="preserve">. </w:t>
      </w:r>
      <w:r w:rsidRPr="00516594">
        <w:rPr>
          <w:rFonts w:ascii="Arial" w:hAnsi="Arial" w:cs="Arial"/>
          <w:i/>
          <w:iCs/>
          <w:sz w:val="24"/>
        </w:rPr>
        <w:t>Neuroscience and Biobehavioral Reviews</w:t>
      </w:r>
      <w:r w:rsidR="007E7C46">
        <w:rPr>
          <w:rFonts w:ascii="Arial" w:hAnsi="Arial" w:cs="Arial"/>
          <w:i/>
          <w:sz w:val="24"/>
        </w:rPr>
        <w:t>, 139</w:t>
      </w:r>
      <w:r w:rsidR="007E7C46">
        <w:rPr>
          <w:rFonts w:ascii="Arial" w:hAnsi="Arial" w:cs="Arial"/>
          <w:sz w:val="24"/>
        </w:rPr>
        <w:t>, 104759.</w:t>
      </w:r>
    </w:p>
    <w:p w14:paraId="2AD82B57" w14:textId="77777777" w:rsidR="009E33C5" w:rsidRDefault="009E33C5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077F19" w14:textId="2F46C6ED" w:rsidR="00BA689A" w:rsidRPr="006071C3" w:rsidRDefault="00BA689A" w:rsidP="009E33C5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AC3781">
        <w:rPr>
          <w:rFonts w:ascii="Arial" w:hAnsi="Arial" w:cs="Arial"/>
          <w:sz w:val="24"/>
        </w:rPr>
        <w:t>Mekik</w:t>
      </w:r>
      <w:proofErr w:type="spellEnd"/>
      <w:r w:rsidRPr="00AC3781">
        <w:rPr>
          <w:rFonts w:ascii="Arial" w:hAnsi="Arial" w:cs="Arial"/>
          <w:sz w:val="24"/>
        </w:rPr>
        <w:t xml:space="preserve">, S.C. &amp; </w:t>
      </w:r>
      <w:r w:rsidRPr="00AC3781">
        <w:rPr>
          <w:rFonts w:ascii="Arial" w:hAnsi="Arial" w:cs="Arial"/>
          <w:b/>
          <w:sz w:val="24"/>
        </w:rPr>
        <w:t>Galang, C.M.</w:t>
      </w:r>
      <w:r w:rsidR="0092603A">
        <w:rPr>
          <w:rFonts w:ascii="Arial" w:hAnsi="Arial" w:cs="Arial"/>
          <w:sz w:val="24"/>
        </w:rPr>
        <w:t xml:space="preserve"> (</w:t>
      </w:r>
      <w:r w:rsidR="0075096A">
        <w:rPr>
          <w:rFonts w:ascii="Arial" w:hAnsi="Arial" w:cs="Arial"/>
          <w:sz w:val="24"/>
        </w:rPr>
        <w:t>2022</w:t>
      </w:r>
      <w:r w:rsidRPr="00AC3781">
        <w:rPr>
          <w:rFonts w:ascii="Arial" w:hAnsi="Arial" w:cs="Arial"/>
          <w:sz w:val="24"/>
        </w:rPr>
        <w:t xml:space="preserve">). Cognitive Science in a Nutshell. </w:t>
      </w:r>
      <w:r w:rsidRPr="00AC3781">
        <w:rPr>
          <w:rFonts w:ascii="Arial" w:hAnsi="Arial" w:cs="Arial"/>
          <w:i/>
          <w:sz w:val="24"/>
        </w:rPr>
        <w:t>Cognitive Science</w:t>
      </w:r>
      <w:r w:rsidR="006071C3">
        <w:rPr>
          <w:rFonts w:ascii="Arial" w:hAnsi="Arial" w:cs="Arial"/>
          <w:sz w:val="24"/>
        </w:rPr>
        <w:t xml:space="preserve">, </w:t>
      </w:r>
      <w:r w:rsidR="006071C3">
        <w:rPr>
          <w:rFonts w:ascii="Arial" w:hAnsi="Arial" w:cs="Arial"/>
          <w:i/>
          <w:sz w:val="24"/>
        </w:rPr>
        <w:t>46</w:t>
      </w:r>
      <w:r w:rsidR="006071C3">
        <w:rPr>
          <w:rFonts w:ascii="Arial" w:hAnsi="Arial" w:cs="Arial"/>
          <w:sz w:val="24"/>
        </w:rPr>
        <w:t xml:space="preserve">, </w:t>
      </w:r>
      <w:r w:rsidR="00442E19">
        <w:rPr>
          <w:rFonts w:ascii="Arial" w:hAnsi="Arial" w:cs="Arial"/>
          <w:sz w:val="24"/>
        </w:rPr>
        <w:t>e13179.</w:t>
      </w:r>
    </w:p>
    <w:p w14:paraId="59BBADCD" w14:textId="77777777" w:rsidR="00BA689A" w:rsidRDefault="00BA689A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en-CA"/>
        </w:rPr>
      </w:pPr>
    </w:p>
    <w:p w14:paraId="2E602B1E" w14:textId="42036D8A" w:rsidR="006D63F1" w:rsidRDefault="006D63F1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0B5FF2">
        <w:rPr>
          <w:rFonts w:ascii="Arial" w:hAnsi="Arial" w:cs="Arial"/>
          <w:b/>
          <w:sz w:val="24"/>
          <w:lang w:val="en-CA"/>
        </w:rPr>
        <w:t>Galang, C.M.</w:t>
      </w:r>
      <w:r w:rsidRPr="000B5FF2">
        <w:rPr>
          <w:rFonts w:ascii="Arial" w:hAnsi="Arial" w:cs="Arial"/>
          <w:sz w:val="24"/>
          <w:lang w:val="en-CA"/>
        </w:rPr>
        <w:t xml:space="preserve">, Ku, M., &amp; </w:t>
      </w:r>
      <w:proofErr w:type="spellStart"/>
      <w:r w:rsidRPr="000B5FF2">
        <w:rPr>
          <w:rFonts w:ascii="Arial" w:hAnsi="Arial" w:cs="Arial"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sz w:val="24"/>
          <w:lang w:val="en-CA"/>
        </w:rPr>
        <w:t>, S.S. (</w:t>
      </w:r>
      <w:r w:rsidR="003E0254" w:rsidRPr="000B5FF2">
        <w:rPr>
          <w:rFonts w:ascii="Arial" w:hAnsi="Arial" w:cs="Arial"/>
          <w:sz w:val="24"/>
          <w:lang w:val="en-CA"/>
        </w:rPr>
        <w:t>2021</w:t>
      </w:r>
      <w:r w:rsidRPr="000B5FF2">
        <w:rPr>
          <w:rFonts w:ascii="Arial" w:hAnsi="Arial" w:cs="Arial"/>
          <w:sz w:val="24"/>
          <w:lang w:val="en-CA"/>
        </w:rPr>
        <w:t xml:space="preserve">). </w:t>
      </w:r>
      <w:r w:rsidR="0054423E" w:rsidRPr="0054423E">
        <w:rPr>
          <w:rFonts w:ascii="Arial" w:hAnsi="Arial" w:cs="Arial"/>
          <w:sz w:val="24"/>
        </w:rPr>
        <w:t>Blatant Dehumanization is Not Influenced by Dual Identity Labels: Evidence from the Canadian Context</w:t>
      </w:r>
      <w:r w:rsidRPr="00872B87">
        <w:rPr>
          <w:rFonts w:ascii="Arial" w:hAnsi="Arial" w:cs="Arial"/>
          <w:sz w:val="24"/>
        </w:rPr>
        <w:t xml:space="preserve">. </w:t>
      </w:r>
      <w:r w:rsidRPr="00872B87">
        <w:rPr>
          <w:rFonts w:ascii="Arial" w:hAnsi="Arial" w:cs="Arial"/>
          <w:i/>
          <w:sz w:val="24"/>
        </w:rPr>
        <w:t>International Journal of Psychological Studies</w:t>
      </w:r>
      <w:r w:rsidR="003E0254">
        <w:rPr>
          <w:rFonts w:ascii="Arial" w:hAnsi="Arial" w:cs="Arial"/>
          <w:i/>
          <w:sz w:val="24"/>
        </w:rPr>
        <w:t>, 13</w:t>
      </w:r>
      <w:r w:rsidR="003E0254">
        <w:rPr>
          <w:rFonts w:ascii="Arial" w:hAnsi="Arial" w:cs="Arial"/>
          <w:sz w:val="24"/>
        </w:rPr>
        <w:t>(4), 62-74.</w:t>
      </w:r>
    </w:p>
    <w:p w14:paraId="188E252C" w14:textId="77777777" w:rsidR="009E33C5" w:rsidRPr="003E0254" w:rsidRDefault="009E33C5" w:rsidP="003E025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2315490" w14:textId="2034BAE4" w:rsid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B5FF2">
        <w:rPr>
          <w:rFonts w:ascii="Arial" w:hAnsi="Arial" w:cs="Arial"/>
          <w:b/>
          <w:bCs/>
          <w:sz w:val="24"/>
          <w:lang w:val="en-CA"/>
        </w:rPr>
        <w:t xml:space="preserve">Galang, C.M., </w:t>
      </w:r>
      <w:r w:rsidRPr="000B5FF2">
        <w:rPr>
          <w:rFonts w:ascii="Arial" w:hAnsi="Arial" w:cs="Arial"/>
          <w:bCs/>
          <w:sz w:val="24"/>
          <w:lang w:val="en-CA"/>
        </w:rPr>
        <w:t xml:space="preserve">Malik, R., Kinley, I., &amp; </w:t>
      </w:r>
      <w:proofErr w:type="spellStart"/>
      <w:r w:rsidRPr="000B5FF2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0B5FF2">
        <w:rPr>
          <w:rFonts w:ascii="Arial" w:hAnsi="Arial" w:cs="Arial"/>
          <w:bCs/>
          <w:sz w:val="24"/>
          <w:lang w:val="en-CA"/>
        </w:rPr>
        <w:t>, S.S. (</w:t>
      </w:r>
      <w:r w:rsidR="00366BD9" w:rsidRPr="000B5FF2">
        <w:rPr>
          <w:rFonts w:ascii="Arial" w:hAnsi="Arial" w:cs="Arial"/>
          <w:bCs/>
          <w:sz w:val="24"/>
          <w:lang w:val="en-CA"/>
        </w:rPr>
        <w:t>2021</w:t>
      </w:r>
      <w:r w:rsidRPr="000B5FF2">
        <w:rPr>
          <w:rFonts w:ascii="Arial" w:hAnsi="Arial" w:cs="Arial"/>
          <w:bCs/>
          <w:sz w:val="24"/>
          <w:lang w:val="en-CA"/>
        </w:rPr>
        <w:t xml:space="preserve">). </w:t>
      </w:r>
      <w:r w:rsidRPr="000851C1">
        <w:rPr>
          <w:rFonts w:ascii="Arial" w:hAnsi="Arial" w:cs="Arial"/>
          <w:bCs/>
          <w:sz w:val="24"/>
        </w:rPr>
        <w:t xml:space="preserve">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21F26F42" w14:textId="77777777" w:rsidR="009E33C5" w:rsidRPr="00C24BDA" w:rsidRDefault="009E33C5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Cortico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>Exploring the Relationship Between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de-DE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 w:rsidRPr="00660514">
        <w:rPr>
          <w:rFonts w:ascii="Arial" w:hAnsi="Arial" w:cs="Arial"/>
          <w:bCs/>
          <w:i/>
          <w:iCs/>
          <w:sz w:val="24"/>
          <w:lang w:val="de-DE"/>
        </w:rPr>
        <w:t>Acta Psychologic</w:t>
      </w:r>
      <w:r w:rsidR="003C2AF3" w:rsidRPr="00660514">
        <w:rPr>
          <w:rFonts w:ascii="Arial" w:hAnsi="Arial" w:cs="Arial"/>
          <w:bCs/>
          <w:i/>
          <w:iCs/>
          <w:sz w:val="24"/>
          <w:lang w:val="de-DE"/>
        </w:rPr>
        <w:t>a, 204</w:t>
      </w:r>
      <w:r w:rsidR="003C2AF3" w:rsidRPr="00660514">
        <w:rPr>
          <w:rFonts w:ascii="Arial" w:hAnsi="Arial" w:cs="Arial"/>
          <w:bCs/>
          <w:sz w:val="24"/>
          <w:lang w:val="de-DE"/>
        </w:rPr>
        <w:t>, 103022.</w:t>
      </w:r>
    </w:p>
    <w:p w14:paraId="6B319882" w14:textId="77777777" w:rsidR="0021637E" w:rsidRPr="00660514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  <w:lang w:val="de-DE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bCs/>
          <w:sz w:val="24"/>
          <w:lang w:val="de-DE"/>
        </w:rPr>
        <w:t>¸ Jenkins, M., &amp; Obhi, S.S. (</w:t>
      </w:r>
      <w:r w:rsidR="00E91AEE" w:rsidRPr="00660514">
        <w:rPr>
          <w:rFonts w:ascii="Arial" w:hAnsi="Arial" w:cs="Arial"/>
          <w:bCs/>
          <w:sz w:val="24"/>
          <w:lang w:val="de-DE"/>
        </w:rPr>
        <w:t>2020</w:t>
      </w:r>
      <w:r w:rsidRPr="00660514">
        <w:rPr>
          <w:rFonts w:ascii="Arial" w:hAnsi="Arial" w:cs="Arial"/>
          <w:bCs/>
          <w:sz w:val="24"/>
          <w:lang w:val="de-DE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65AAA02" w14:textId="66C6A33D" w:rsidR="00113720" w:rsidRDefault="001C56ED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6D7147E1" w14:textId="77777777" w:rsidR="007B577F" w:rsidRDefault="007B577F" w:rsidP="007B577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6F513478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racco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>, E., &amp; Brass, M. (In Prep.). Anticipated imitation of multiple agents.</w:t>
      </w:r>
    </w:p>
    <w:p w14:paraId="1956C294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3073594B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 xml:space="preserve">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racco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E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Chirkov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 xml:space="preserve">, V., </w:t>
      </w:r>
      <w:proofErr w:type="spellStart"/>
      <w:r w:rsidRPr="006245F8">
        <w:rPr>
          <w:rFonts w:ascii="Arial" w:hAnsi="Arial" w:cs="Arial"/>
          <w:bCs/>
          <w:sz w:val="24"/>
          <w:lang w:val="en-CA"/>
        </w:rPr>
        <w:t>Obhi</w:t>
      </w:r>
      <w:proofErr w:type="spellEnd"/>
      <w:r w:rsidRPr="006245F8">
        <w:rPr>
          <w:rFonts w:ascii="Arial" w:hAnsi="Arial" w:cs="Arial"/>
          <w:bCs/>
          <w:sz w:val="24"/>
          <w:lang w:val="en-CA"/>
        </w:rPr>
        <w:t>, S.S., &amp; Brass, M. (In Prep.). Explicit judgments of agency, but not implicit feelings of agency, increases with the number of controlled objects in the environment.</w:t>
      </w:r>
    </w:p>
    <w:p w14:paraId="54356E8F" w14:textId="77777777" w:rsidR="006245F8" w:rsidRP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619C73B0" w14:textId="72A1079D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6245F8">
        <w:rPr>
          <w:rFonts w:ascii="Arial" w:hAnsi="Arial" w:cs="Arial"/>
          <w:b/>
          <w:bCs/>
          <w:sz w:val="24"/>
          <w:lang w:val="en-CA"/>
        </w:rPr>
        <w:t>Galang, C.M.</w:t>
      </w:r>
      <w:r w:rsidRPr="006245F8">
        <w:rPr>
          <w:rFonts w:ascii="Arial" w:hAnsi="Arial" w:cs="Arial"/>
          <w:bCs/>
          <w:sz w:val="24"/>
          <w:lang w:val="en-CA"/>
        </w:rPr>
        <w:t>, Akan, A., Pfister, R., &amp; Brass, M. (In Prep.). Sense of Agency, Temporal Binding, and Rule Breaking.</w:t>
      </w:r>
    </w:p>
    <w:p w14:paraId="26AE1922" w14:textId="0006F403" w:rsidR="00773BAF" w:rsidRDefault="00773BAF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6BEDE91" w14:textId="7777777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r w:rsidRPr="00773BAF">
        <w:rPr>
          <w:rFonts w:ascii="Arial" w:hAnsi="Arial" w:cs="Arial"/>
          <w:bCs/>
          <w:sz w:val="24"/>
          <w:lang w:val="en-CA"/>
        </w:rPr>
        <w:t xml:space="preserve">, &amp; Brass, M. (In Prep.). Using "Free Won't" to Verify the Decision-making Process Behind "Free Will" in </w:t>
      </w:r>
      <w:proofErr w:type="spellStart"/>
      <w:r w:rsidRPr="00773BAF">
        <w:rPr>
          <w:rFonts w:ascii="Arial" w:hAnsi="Arial" w:cs="Arial"/>
          <w:bCs/>
          <w:sz w:val="24"/>
          <w:lang w:val="en-CA"/>
        </w:rPr>
        <w:t>Libet</w:t>
      </w:r>
      <w:proofErr w:type="spellEnd"/>
      <w:r w:rsidRPr="00773BAF">
        <w:rPr>
          <w:rFonts w:ascii="Arial" w:hAnsi="Arial" w:cs="Arial"/>
          <w:bCs/>
          <w:sz w:val="24"/>
          <w:lang w:val="en-CA"/>
        </w:rPr>
        <w:t>-style Experiments.</w:t>
      </w:r>
    </w:p>
    <w:p w14:paraId="336D1FFE" w14:textId="7777777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</w:p>
    <w:p w14:paraId="25CBD595" w14:textId="7C711967" w:rsidR="00773BAF" w:rsidRPr="00773BAF" w:rsidRDefault="00773BAF" w:rsidP="00773BA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773BAF">
        <w:rPr>
          <w:rFonts w:ascii="Arial" w:hAnsi="Arial" w:cs="Arial"/>
          <w:bCs/>
          <w:sz w:val="24"/>
          <w:lang w:val="en-CA"/>
        </w:rPr>
        <w:t xml:space="preserve">Shum, Y.H., </w:t>
      </w:r>
      <w:bookmarkStart w:id="0" w:name="_GoBack"/>
      <w:r w:rsidRPr="00773BAF">
        <w:rPr>
          <w:rFonts w:ascii="Arial" w:hAnsi="Arial" w:cs="Arial"/>
          <w:b/>
          <w:bCs/>
          <w:sz w:val="24"/>
          <w:lang w:val="en-CA"/>
        </w:rPr>
        <w:t>Galang, C.M.</w:t>
      </w:r>
      <w:bookmarkEnd w:id="0"/>
      <w:r w:rsidRPr="00773BAF">
        <w:rPr>
          <w:rFonts w:ascii="Arial" w:hAnsi="Arial" w:cs="Arial"/>
          <w:bCs/>
          <w:sz w:val="24"/>
          <w:lang w:val="en-CA"/>
        </w:rPr>
        <w:t>, &amp; Brass, M. (In Prep.). Stimulating Your Voluntariness: What Can Brain Stimulation Studies Tell Us about Intention and Voluntary Behaviors?</w:t>
      </w:r>
    </w:p>
    <w:p w14:paraId="42A1DEB9" w14:textId="77777777" w:rsidR="006245F8" w:rsidRDefault="006245F8" w:rsidP="006245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  <w:lang w:val="en-CA"/>
        </w:rPr>
      </w:pPr>
    </w:p>
    <w:p w14:paraId="126DDF5A" w14:textId="569307BB" w:rsidR="005D166D" w:rsidRDefault="00B61058" w:rsidP="00E562E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245F8">
        <w:rPr>
          <w:rFonts w:ascii="Arial" w:hAnsi="Arial" w:cs="Arial"/>
          <w:b/>
          <w:bCs/>
          <w:sz w:val="24"/>
          <w:lang w:val="de-DE"/>
        </w:rPr>
        <w:t xml:space="preserve">Galang, C.M., </w:t>
      </w:r>
      <w:r w:rsidRPr="006245F8">
        <w:rPr>
          <w:rFonts w:ascii="Arial" w:hAnsi="Arial" w:cs="Arial"/>
          <w:sz w:val="24"/>
          <w:lang w:val="de-DE"/>
        </w:rPr>
        <w:t>Jenkins, M., Sanders, T., Vijh, R.</w:t>
      </w:r>
      <w:r w:rsidR="00644511" w:rsidRPr="006245F8">
        <w:rPr>
          <w:rFonts w:ascii="Arial" w:hAnsi="Arial" w:cs="Arial"/>
          <w:sz w:val="24"/>
          <w:lang w:val="de-DE"/>
        </w:rPr>
        <w:t>, &amp; Obhi, S.S.</w:t>
      </w:r>
      <w:r w:rsidRPr="006245F8">
        <w:rPr>
          <w:rFonts w:ascii="Arial" w:hAnsi="Arial" w:cs="Arial"/>
          <w:sz w:val="24"/>
          <w:lang w:val="de-DE"/>
        </w:rPr>
        <w:t xml:space="preserve"> (In Prep.). </w:t>
      </w:r>
      <w:r>
        <w:rPr>
          <w:rFonts w:ascii="Arial" w:hAnsi="Arial" w:cs="Arial"/>
          <w:sz w:val="24"/>
        </w:rPr>
        <w:t>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02A57F5A" w:rsidR="00544ED3" w:rsidRDefault="000B5FF2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 w:rsidRPr="00AC3781">
        <w:rPr>
          <w:rFonts w:ascii="Arial" w:hAnsi="Arial" w:cs="Arial"/>
          <w:bCs/>
          <w:sz w:val="24"/>
          <w:lang w:val="en-CA"/>
        </w:rPr>
        <w:t xml:space="preserve">Azevedo, F., Parsons, S., </w:t>
      </w:r>
      <w:proofErr w:type="spellStart"/>
      <w:r w:rsidRPr="00AC3781">
        <w:rPr>
          <w:rFonts w:ascii="Arial" w:hAnsi="Arial" w:cs="Arial"/>
          <w:bCs/>
          <w:sz w:val="24"/>
          <w:lang w:val="en-CA"/>
        </w:rPr>
        <w:t>Micheli</w:t>
      </w:r>
      <w:proofErr w:type="spellEnd"/>
      <w:r w:rsidRPr="00AC3781">
        <w:rPr>
          <w:rFonts w:ascii="Arial" w:hAnsi="Arial" w:cs="Arial"/>
          <w:bCs/>
          <w:sz w:val="24"/>
          <w:lang w:val="en-CA"/>
        </w:rPr>
        <w:t>, L., Strand, J., Rinke, E., …</w:t>
      </w:r>
      <w:r w:rsidR="00D219EE" w:rsidRPr="00AC3781">
        <w:rPr>
          <w:rFonts w:ascii="Arial" w:hAnsi="Arial" w:cs="Arial"/>
          <w:bCs/>
          <w:sz w:val="24"/>
          <w:lang w:val="en-CA"/>
        </w:rPr>
        <w:t>,</w:t>
      </w:r>
      <w:r w:rsidRPr="00AC3781">
        <w:rPr>
          <w:rFonts w:ascii="Arial" w:hAnsi="Arial" w:cs="Arial"/>
          <w:bCs/>
          <w:sz w:val="24"/>
          <w:lang w:val="en-CA"/>
        </w:rPr>
        <w:t xml:space="preserve"> </w:t>
      </w:r>
      <w:r w:rsidRPr="00AC3781">
        <w:rPr>
          <w:rFonts w:ascii="Arial" w:hAnsi="Arial" w:cs="Arial"/>
          <w:b/>
          <w:bCs/>
          <w:sz w:val="24"/>
          <w:lang w:val="en-CA"/>
        </w:rPr>
        <w:t>Galang, C.M.,</w:t>
      </w:r>
      <w:r w:rsidRPr="00AC3781">
        <w:rPr>
          <w:rFonts w:ascii="Arial" w:hAnsi="Arial" w:cs="Arial"/>
          <w:bCs/>
          <w:sz w:val="24"/>
          <w:lang w:val="en-CA"/>
        </w:rPr>
        <w:t xml:space="preserve"> … </w:t>
      </w:r>
      <w:r w:rsidRPr="000B5FF2">
        <w:rPr>
          <w:rFonts w:ascii="Arial" w:hAnsi="Arial" w:cs="Arial"/>
          <w:bCs/>
          <w:sz w:val="24"/>
        </w:rPr>
        <w:t>&amp; FORRT</w:t>
      </w:r>
      <w:r w:rsidRPr="000B5FF2">
        <w:rPr>
          <w:rFonts w:ascii="Arial" w:hAnsi="Arial" w:cs="Arial"/>
          <w:b/>
          <w:bCs/>
          <w:sz w:val="24"/>
        </w:rPr>
        <w:t xml:space="preserve"> </w:t>
      </w:r>
      <w:r w:rsidR="000527C1"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411BFC33" w14:textId="6DB916C1" w:rsidR="0099659B" w:rsidRPr="00906BC0" w:rsidRDefault="0099659B" w:rsidP="0099659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Other Works</w:t>
      </w:r>
    </w:p>
    <w:p w14:paraId="69A71228" w14:textId="77777777" w:rsidR="0099659B" w:rsidRPr="00CC0E33" w:rsidRDefault="0099659B" w:rsidP="0099659B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40B3F3EC" w14:textId="23455EC2" w:rsidR="0099659B" w:rsidRPr="00351311" w:rsidRDefault="00351311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  <w:lang w:val="en-CA"/>
        </w:rPr>
      </w:pPr>
      <w:r w:rsidRPr="00351311">
        <w:rPr>
          <w:rFonts w:ascii="Arial" w:hAnsi="Arial" w:cs="Arial"/>
          <w:b/>
          <w:bCs/>
          <w:sz w:val="24"/>
          <w:lang w:val="en-CA"/>
        </w:rPr>
        <w:t xml:space="preserve">Galang, C.M. </w:t>
      </w:r>
      <w:r w:rsidRPr="00351311">
        <w:rPr>
          <w:rFonts w:ascii="Arial" w:hAnsi="Arial" w:cs="Arial"/>
          <w:bCs/>
          <w:sz w:val="24"/>
          <w:lang w:val="en-CA"/>
        </w:rPr>
        <w:t xml:space="preserve">&amp; </w:t>
      </w:r>
      <w:proofErr w:type="spellStart"/>
      <w:r w:rsidRPr="00351311">
        <w:rPr>
          <w:rFonts w:ascii="Arial" w:hAnsi="Arial" w:cs="Arial"/>
          <w:bCs/>
          <w:sz w:val="24"/>
          <w:lang w:val="en-CA"/>
        </w:rPr>
        <w:t>Mekik</w:t>
      </w:r>
      <w:proofErr w:type="spellEnd"/>
      <w:r w:rsidRPr="00351311">
        <w:rPr>
          <w:rFonts w:ascii="Arial" w:hAnsi="Arial" w:cs="Arial"/>
          <w:bCs/>
          <w:sz w:val="24"/>
          <w:lang w:val="en-CA"/>
        </w:rPr>
        <w:t xml:space="preserve">, C. (2015). Existence versus Primacy: A Critical Overview of Phenomenal Intentionality. </w:t>
      </w:r>
      <w:r w:rsidRPr="00B4243E">
        <w:rPr>
          <w:rFonts w:ascii="Arial" w:hAnsi="Arial" w:cs="Arial"/>
          <w:bCs/>
          <w:i/>
          <w:sz w:val="24"/>
          <w:lang w:val="en-CA"/>
        </w:rPr>
        <w:t>Noesis: Undergraduate Journal of Philosophy at the University of Toronto, 16</w:t>
      </w:r>
      <w:r w:rsidRPr="00351311">
        <w:rPr>
          <w:rFonts w:ascii="Arial" w:hAnsi="Arial" w:cs="Arial"/>
          <w:bCs/>
          <w:sz w:val="24"/>
          <w:lang w:val="en-CA"/>
        </w:rPr>
        <w:t>, 23-40.</w:t>
      </w:r>
    </w:p>
    <w:p w14:paraId="1864E05F" w14:textId="77777777" w:rsidR="0099659B" w:rsidRDefault="0099659B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</w:p>
    <w:p w14:paraId="20763845" w14:textId="52A17DD3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0127562" w14:textId="7AE32DD4" w:rsidR="003855FA" w:rsidRDefault="003855FA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HUMBOLDT UNIVERSITY OF BERLIN</w:t>
      </w:r>
    </w:p>
    <w:p w14:paraId="117FDD95" w14:textId="77777777" w:rsidR="006D30F8" w:rsidRDefault="006D30F8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6D30F8">
        <w:rPr>
          <w:rFonts w:ascii="Arial" w:hAnsi="Arial" w:cs="Arial"/>
          <w:sz w:val="24"/>
        </w:rPr>
        <w:t xml:space="preserve">Marie </w:t>
      </w:r>
      <w:proofErr w:type="spellStart"/>
      <w:r w:rsidRPr="006D30F8">
        <w:rPr>
          <w:rFonts w:ascii="Arial" w:hAnsi="Arial" w:cs="Arial"/>
          <w:sz w:val="24"/>
        </w:rPr>
        <w:t>Skłodowska</w:t>
      </w:r>
      <w:proofErr w:type="spellEnd"/>
      <w:r w:rsidRPr="006D30F8">
        <w:rPr>
          <w:rFonts w:ascii="Arial" w:hAnsi="Arial" w:cs="Arial"/>
          <w:sz w:val="24"/>
        </w:rPr>
        <w:t>-Curie Actions (MSCA) Postdoctoral Fellowship</w:t>
      </w:r>
      <w:r>
        <w:rPr>
          <w:rFonts w:ascii="Arial" w:hAnsi="Arial" w:cs="Arial"/>
          <w:sz w:val="24"/>
        </w:rPr>
        <w:t xml:space="preserve"> (2023-2025)</w:t>
      </w:r>
    </w:p>
    <w:p w14:paraId="7DC4AE3F" w14:textId="28743608" w:rsidR="003855FA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 xml:space="preserve">Value: </w:t>
      </w:r>
      <w:r w:rsidRPr="006D30F8">
        <w:rPr>
          <w:rFonts w:ascii="Arial" w:hAnsi="Arial" w:cs="Arial"/>
          <w:sz w:val="24"/>
        </w:rPr>
        <w:t>€‎173</w:t>
      </w:r>
      <w:r>
        <w:rPr>
          <w:rFonts w:ascii="Arial" w:hAnsi="Arial" w:cs="Arial"/>
          <w:sz w:val="24"/>
        </w:rPr>
        <w:t xml:space="preserve"> 847</w:t>
      </w:r>
    </w:p>
    <w:p w14:paraId="73B22712" w14:textId="77777777" w:rsidR="006D30F8" w:rsidRPr="006D30F8" w:rsidRDefault="006D30F8" w:rsidP="006D30F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6CBB55" w14:textId="2014E2F3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3ED41639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</w:t>
      </w:r>
      <w:r w:rsidR="00DE7038">
        <w:rPr>
          <w:rFonts w:ascii="Arial" w:hAnsi="Arial" w:cs="Arial"/>
          <w:sz w:val="24"/>
        </w:rPr>
        <w:lastRenderedPageBreak/>
        <w:t xml:space="preserve">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660514">
        <w:rPr>
          <w:rFonts w:ascii="Arial" w:hAnsi="Arial" w:cs="Arial"/>
          <w:b/>
          <w:sz w:val="24"/>
          <w:lang w:val="de-DE"/>
        </w:rPr>
        <w:t>Galang, C.M.</w:t>
      </w:r>
      <w:r w:rsidRPr="00660514">
        <w:rPr>
          <w:rFonts w:ascii="Arial" w:hAnsi="Arial" w:cs="Arial"/>
          <w:sz w:val="24"/>
          <w:lang w:val="de-DE"/>
        </w:rPr>
        <w:t xml:space="preserve"> &amp; </w:t>
      </w:r>
      <w:r w:rsidR="00737821" w:rsidRPr="00660514">
        <w:rPr>
          <w:rFonts w:ascii="Arial" w:hAnsi="Arial" w:cs="Arial"/>
          <w:sz w:val="24"/>
          <w:lang w:val="de-DE"/>
        </w:rPr>
        <w:t>Obhi, S.S.</w:t>
      </w:r>
      <w:r w:rsidRPr="00660514">
        <w:rPr>
          <w:rFonts w:ascii="Arial" w:hAnsi="Arial" w:cs="Arial"/>
          <w:sz w:val="24"/>
          <w:lang w:val="de-DE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330DB0">
        <w:rPr>
          <w:rFonts w:ascii="Arial" w:hAnsi="Arial" w:cs="Arial"/>
          <w:sz w:val="24"/>
          <w:lang w:val="en-CA"/>
        </w:rPr>
        <w:t xml:space="preserve">Rushton, E., </w:t>
      </w:r>
      <w:r w:rsidRPr="00330DB0">
        <w:rPr>
          <w:rFonts w:ascii="Arial" w:hAnsi="Arial" w:cs="Arial"/>
          <w:b/>
          <w:sz w:val="24"/>
          <w:lang w:val="en-CA"/>
        </w:rPr>
        <w:t xml:space="preserve">Galang, C.M., </w:t>
      </w:r>
      <w:r w:rsidRPr="00330DB0">
        <w:rPr>
          <w:rFonts w:ascii="Arial" w:hAnsi="Arial" w:cs="Arial"/>
          <w:sz w:val="24"/>
          <w:lang w:val="en-CA"/>
        </w:rPr>
        <w:t xml:space="preserve">&amp; </w:t>
      </w:r>
      <w:proofErr w:type="spellStart"/>
      <w:r w:rsidRPr="00330DB0">
        <w:rPr>
          <w:rFonts w:ascii="Arial" w:hAnsi="Arial" w:cs="Arial"/>
          <w:sz w:val="24"/>
          <w:lang w:val="en-CA"/>
        </w:rPr>
        <w:t>Obhi</w:t>
      </w:r>
      <w:proofErr w:type="spellEnd"/>
      <w:r w:rsidRPr="00330DB0">
        <w:rPr>
          <w:rFonts w:ascii="Arial" w:hAnsi="Arial" w:cs="Arial"/>
          <w:sz w:val="24"/>
          <w:lang w:val="en-CA"/>
        </w:rPr>
        <w:t xml:space="preserve">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 xml:space="preserve">The Replication Crisis: What’s the big </w:t>
      </w:r>
      <w:proofErr w:type="gramStart"/>
      <w:r>
        <w:rPr>
          <w:rFonts w:ascii="Arial" w:hAnsi="Arial" w:cs="Arial"/>
          <w:bCs/>
          <w:i/>
          <w:iCs/>
          <w:sz w:val="24"/>
        </w:rPr>
        <w:t>deal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3FE77B98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="002D31D9">
        <w:rPr>
          <w:rFonts w:ascii="Arial" w:hAnsi="Arial" w:cs="Arial"/>
          <w:sz w:val="24"/>
        </w:rPr>
        <w:t xml:space="preserve"> C# and Unity</w:t>
      </w:r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620861BD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</w:t>
      </w:r>
      <w:r w:rsidR="003C256B">
        <w:rPr>
          <w:rFonts w:ascii="Arial" w:hAnsi="Arial" w:cs="Arial"/>
          <w:sz w:val="24"/>
        </w:rPr>
        <w:t xml:space="preserve"> Psychonomic Bulletin &amp; Review;</w:t>
      </w:r>
      <w:r>
        <w:rPr>
          <w:rFonts w:ascii="Arial" w:hAnsi="Arial" w:cs="Arial"/>
          <w:sz w:val="24"/>
        </w:rPr>
        <w:t xml:space="preserve">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Acta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334A3B9" w14:textId="10FD10E8" w:rsid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HUMBOLDT UNIVERSITY OF BERLIN</w:t>
      </w:r>
    </w:p>
    <w:p w14:paraId="577E5D2F" w14:textId="4ADAC897" w:rsidR="00DD2D11" w:rsidRPr="00DD2D11" w:rsidRDefault="00DD2D1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1C96B5FF" w14:textId="089B43A5" w:rsidR="00285DDE" w:rsidRPr="00285DDE" w:rsidRDefault="00DD2D11" w:rsidP="00DD2D11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Empirical Research Training – MIND </w:t>
      </w:r>
      <w:r w:rsidR="005541D0">
        <w:rPr>
          <w:rFonts w:ascii="Arial" w:hAnsi="Arial" w:cs="Arial"/>
          <w:bCs/>
          <w:sz w:val="24"/>
        </w:rPr>
        <w:t>Track (</w:t>
      </w:r>
      <w:proofErr w:type="spellStart"/>
      <w:r w:rsidR="005541D0">
        <w:rPr>
          <w:rFonts w:ascii="Arial" w:hAnsi="Arial" w:cs="Arial"/>
          <w:bCs/>
          <w:sz w:val="24"/>
        </w:rPr>
        <w:t>SoSe</w:t>
      </w:r>
      <w:proofErr w:type="spellEnd"/>
      <w:r w:rsidR="005541D0">
        <w:rPr>
          <w:rFonts w:ascii="Arial" w:hAnsi="Arial" w:cs="Arial"/>
          <w:bCs/>
          <w:sz w:val="24"/>
        </w:rPr>
        <w:t xml:space="preserve"> 2022)</w:t>
      </w:r>
    </w:p>
    <w:p w14:paraId="4E6FC407" w14:textId="793CC22A" w:rsidR="00285DDE" w:rsidRDefault="00285DDE" w:rsidP="004700F2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758C4DA0" w14:textId="65BB87B4" w:rsidR="00285DDE" w:rsidRPr="00285DDE" w:rsidRDefault="00285DDE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MCMASTER UNIVESITY</w:t>
      </w:r>
    </w:p>
    <w:p w14:paraId="3896CA31" w14:textId="15799D18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FELLOWSHIPS</w:t>
      </w:r>
    </w:p>
    <w:p w14:paraId="4B9D8BE6" w14:textId="31885C2B" w:rsidR="004400A0" w:rsidRPr="004400A0" w:rsidRDefault="00C63468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C63468">
        <w:rPr>
          <w:rFonts w:ascii="Arial" w:hAnsi="Arial" w:cs="Arial"/>
          <w:bCs/>
          <w:sz w:val="24"/>
        </w:rPr>
        <w:t>McCall MacBain Postdoctoral Fellows Teaching &amp; Leadership Program</w:t>
      </w:r>
      <w:r>
        <w:rPr>
          <w:rFonts w:ascii="Arial" w:hAnsi="Arial" w:cs="Arial"/>
          <w:bCs/>
          <w:sz w:val="24"/>
        </w:rPr>
        <w:t>: Oct. 2020 – April 2021</w:t>
      </w:r>
    </w:p>
    <w:p w14:paraId="66D4FCEE" w14:textId="77777777" w:rsidR="004400A0" w:rsidRDefault="004400A0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98661A0" w14:textId="2377F20A" w:rsidR="00EE49BA" w:rsidRPr="00285DDE" w:rsidRDefault="008369F6" w:rsidP="00285DDE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53E8151" w14:textId="794B58EE" w:rsidR="00DF6C39" w:rsidRPr="00906BC0" w:rsidRDefault="00DF6C39" w:rsidP="00EE49B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C33193" w14:textId="77777777" w:rsidR="003667E7" w:rsidRDefault="003667E7" w:rsidP="00C7713F">
      <w:pPr>
        <w:spacing w:after="0" w:line="240" w:lineRule="auto"/>
      </w:pPr>
      <w:r>
        <w:separator/>
      </w:r>
    </w:p>
  </w:endnote>
  <w:endnote w:type="continuationSeparator" w:id="0">
    <w:p w14:paraId="5914758F" w14:textId="77777777" w:rsidR="003667E7" w:rsidRDefault="003667E7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F06FEA" w14:textId="77777777" w:rsidR="003667E7" w:rsidRDefault="003667E7" w:rsidP="00C7713F">
      <w:pPr>
        <w:spacing w:after="0" w:line="240" w:lineRule="auto"/>
      </w:pPr>
      <w:r>
        <w:separator/>
      </w:r>
    </w:p>
  </w:footnote>
  <w:footnote w:type="continuationSeparator" w:id="0">
    <w:p w14:paraId="536A2FBA" w14:textId="77777777" w:rsidR="003667E7" w:rsidRDefault="003667E7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662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3D3B"/>
    <w:rsid w:val="000742E9"/>
    <w:rsid w:val="00081D40"/>
    <w:rsid w:val="00081F4C"/>
    <w:rsid w:val="00082ADD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B5FF2"/>
    <w:rsid w:val="000C045A"/>
    <w:rsid w:val="000C1322"/>
    <w:rsid w:val="000C16DC"/>
    <w:rsid w:val="000C1EBB"/>
    <w:rsid w:val="000C2B7F"/>
    <w:rsid w:val="000C2FD4"/>
    <w:rsid w:val="000C48A1"/>
    <w:rsid w:val="000C6F1A"/>
    <w:rsid w:val="000C7C28"/>
    <w:rsid w:val="000D0588"/>
    <w:rsid w:val="000D06A3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2C17"/>
    <w:rsid w:val="001135CD"/>
    <w:rsid w:val="00113720"/>
    <w:rsid w:val="001174BE"/>
    <w:rsid w:val="00117552"/>
    <w:rsid w:val="00117D8F"/>
    <w:rsid w:val="00120EDA"/>
    <w:rsid w:val="00125189"/>
    <w:rsid w:val="001258EA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68A"/>
    <w:rsid w:val="00177DBD"/>
    <w:rsid w:val="00182FF2"/>
    <w:rsid w:val="00183321"/>
    <w:rsid w:val="00183B2E"/>
    <w:rsid w:val="00184646"/>
    <w:rsid w:val="00184815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1AE7"/>
    <w:rsid w:val="001A3068"/>
    <w:rsid w:val="001A475F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23E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241DC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39EE"/>
    <w:rsid w:val="00264FA2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5DDE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4CBC"/>
    <w:rsid w:val="002C5165"/>
    <w:rsid w:val="002D08A5"/>
    <w:rsid w:val="002D1474"/>
    <w:rsid w:val="002D1E2E"/>
    <w:rsid w:val="002D281E"/>
    <w:rsid w:val="002D31D9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0DB0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11"/>
    <w:rsid w:val="0035133F"/>
    <w:rsid w:val="00352E17"/>
    <w:rsid w:val="00352FCB"/>
    <w:rsid w:val="00354DD2"/>
    <w:rsid w:val="003578A6"/>
    <w:rsid w:val="00362562"/>
    <w:rsid w:val="003644C6"/>
    <w:rsid w:val="00366435"/>
    <w:rsid w:val="003667E7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5FA"/>
    <w:rsid w:val="00385788"/>
    <w:rsid w:val="00385B46"/>
    <w:rsid w:val="00390226"/>
    <w:rsid w:val="00390600"/>
    <w:rsid w:val="00390B0F"/>
    <w:rsid w:val="003943D1"/>
    <w:rsid w:val="00395DF4"/>
    <w:rsid w:val="00395EBE"/>
    <w:rsid w:val="00395FBA"/>
    <w:rsid w:val="0039620F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56B"/>
    <w:rsid w:val="003C27E8"/>
    <w:rsid w:val="003C2AF3"/>
    <w:rsid w:val="003C2B0B"/>
    <w:rsid w:val="003C6F34"/>
    <w:rsid w:val="003C72E6"/>
    <w:rsid w:val="003C7408"/>
    <w:rsid w:val="003C7B2E"/>
    <w:rsid w:val="003D0F0F"/>
    <w:rsid w:val="003D27CE"/>
    <w:rsid w:val="003D38B1"/>
    <w:rsid w:val="003D4C6D"/>
    <w:rsid w:val="003D6042"/>
    <w:rsid w:val="003D6B74"/>
    <w:rsid w:val="003D726F"/>
    <w:rsid w:val="003E01FF"/>
    <w:rsid w:val="003E0254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59C8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0A0"/>
    <w:rsid w:val="00440A68"/>
    <w:rsid w:val="004412EC"/>
    <w:rsid w:val="00442E19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00F2"/>
    <w:rsid w:val="00472C67"/>
    <w:rsid w:val="0047509A"/>
    <w:rsid w:val="00475705"/>
    <w:rsid w:val="0047596B"/>
    <w:rsid w:val="00475DEB"/>
    <w:rsid w:val="004772CE"/>
    <w:rsid w:val="00477718"/>
    <w:rsid w:val="004826FC"/>
    <w:rsid w:val="00484361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027E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6F59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1476"/>
    <w:rsid w:val="00543313"/>
    <w:rsid w:val="00543AA8"/>
    <w:rsid w:val="0054423E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41D0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36D"/>
    <w:rsid w:val="00585499"/>
    <w:rsid w:val="00587A5F"/>
    <w:rsid w:val="00587BA8"/>
    <w:rsid w:val="00587C0C"/>
    <w:rsid w:val="005916DB"/>
    <w:rsid w:val="0059181C"/>
    <w:rsid w:val="00591CCC"/>
    <w:rsid w:val="005926C3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476C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1C3"/>
    <w:rsid w:val="0060751F"/>
    <w:rsid w:val="00610780"/>
    <w:rsid w:val="0061103C"/>
    <w:rsid w:val="00611F95"/>
    <w:rsid w:val="006124F7"/>
    <w:rsid w:val="00612984"/>
    <w:rsid w:val="006166BC"/>
    <w:rsid w:val="00617529"/>
    <w:rsid w:val="006177B6"/>
    <w:rsid w:val="006200C9"/>
    <w:rsid w:val="006206CA"/>
    <w:rsid w:val="006212CF"/>
    <w:rsid w:val="0062394F"/>
    <w:rsid w:val="006245F8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0514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167"/>
    <w:rsid w:val="006843B2"/>
    <w:rsid w:val="00684855"/>
    <w:rsid w:val="00687EA4"/>
    <w:rsid w:val="0069050E"/>
    <w:rsid w:val="00690A92"/>
    <w:rsid w:val="00691845"/>
    <w:rsid w:val="00691CA7"/>
    <w:rsid w:val="00696D1D"/>
    <w:rsid w:val="00697598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56F3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0F8"/>
    <w:rsid w:val="006D3CB5"/>
    <w:rsid w:val="006D408B"/>
    <w:rsid w:val="006D41E2"/>
    <w:rsid w:val="006D52A0"/>
    <w:rsid w:val="006D63F1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2FC"/>
    <w:rsid w:val="0072274D"/>
    <w:rsid w:val="00724BC6"/>
    <w:rsid w:val="007261C2"/>
    <w:rsid w:val="007267BC"/>
    <w:rsid w:val="00727BC2"/>
    <w:rsid w:val="00727F42"/>
    <w:rsid w:val="00730A0D"/>
    <w:rsid w:val="0073156F"/>
    <w:rsid w:val="007319A9"/>
    <w:rsid w:val="00731E9A"/>
    <w:rsid w:val="0073467E"/>
    <w:rsid w:val="00734A88"/>
    <w:rsid w:val="00737821"/>
    <w:rsid w:val="00737E23"/>
    <w:rsid w:val="00740583"/>
    <w:rsid w:val="007411B3"/>
    <w:rsid w:val="007446BF"/>
    <w:rsid w:val="00745CE2"/>
    <w:rsid w:val="00747092"/>
    <w:rsid w:val="0075096A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2AF1"/>
    <w:rsid w:val="00773403"/>
    <w:rsid w:val="00773BAF"/>
    <w:rsid w:val="0077445A"/>
    <w:rsid w:val="0077450C"/>
    <w:rsid w:val="007746ED"/>
    <w:rsid w:val="0077583F"/>
    <w:rsid w:val="00776573"/>
    <w:rsid w:val="00780026"/>
    <w:rsid w:val="0078316F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1203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B577F"/>
    <w:rsid w:val="007C1256"/>
    <w:rsid w:val="007C40AA"/>
    <w:rsid w:val="007C5336"/>
    <w:rsid w:val="007D00C7"/>
    <w:rsid w:val="007D26E0"/>
    <w:rsid w:val="007D3142"/>
    <w:rsid w:val="007D5AB6"/>
    <w:rsid w:val="007D60AB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E7C46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03A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5E61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659B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2EE6"/>
    <w:rsid w:val="009D4739"/>
    <w:rsid w:val="009D64EA"/>
    <w:rsid w:val="009D7C2B"/>
    <w:rsid w:val="009E0A38"/>
    <w:rsid w:val="009E17B4"/>
    <w:rsid w:val="009E22D6"/>
    <w:rsid w:val="009E2C8F"/>
    <w:rsid w:val="009E31DE"/>
    <w:rsid w:val="009E33C5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07FA5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01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3C5D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781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1C2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30EA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500"/>
    <w:rsid w:val="00B25F7E"/>
    <w:rsid w:val="00B310DF"/>
    <w:rsid w:val="00B3518D"/>
    <w:rsid w:val="00B3653C"/>
    <w:rsid w:val="00B37D8D"/>
    <w:rsid w:val="00B41896"/>
    <w:rsid w:val="00B4202A"/>
    <w:rsid w:val="00B4243E"/>
    <w:rsid w:val="00B43855"/>
    <w:rsid w:val="00B438F6"/>
    <w:rsid w:val="00B44A37"/>
    <w:rsid w:val="00B45973"/>
    <w:rsid w:val="00B5097F"/>
    <w:rsid w:val="00B52D0F"/>
    <w:rsid w:val="00B53701"/>
    <w:rsid w:val="00B55637"/>
    <w:rsid w:val="00B57618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A689A"/>
    <w:rsid w:val="00BB0132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1F7C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2E5D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3010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3F08"/>
    <w:rsid w:val="00C34F50"/>
    <w:rsid w:val="00C40E00"/>
    <w:rsid w:val="00C41E1C"/>
    <w:rsid w:val="00C4242B"/>
    <w:rsid w:val="00C456DC"/>
    <w:rsid w:val="00C46BE1"/>
    <w:rsid w:val="00C46D24"/>
    <w:rsid w:val="00C47E6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468"/>
    <w:rsid w:val="00C6362C"/>
    <w:rsid w:val="00C63E7B"/>
    <w:rsid w:val="00C6481A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2844"/>
    <w:rsid w:val="00D136F8"/>
    <w:rsid w:val="00D13722"/>
    <w:rsid w:val="00D14937"/>
    <w:rsid w:val="00D15110"/>
    <w:rsid w:val="00D15865"/>
    <w:rsid w:val="00D15B96"/>
    <w:rsid w:val="00D2184D"/>
    <w:rsid w:val="00D219EE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21B2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11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C4B"/>
    <w:rsid w:val="00E41E37"/>
    <w:rsid w:val="00E421FD"/>
    <w:rsid w:val="00E4377C"/>
    <w:rsid w:val="00E457B7"/>
    <w:rsid w:val="00E47DFC"/>
    <w:rsid w:val="00E51FE5"/>
    <w:rsid w:val="00E5246B"/>
    <w:rsid w:val="00E5250D"/>
    <w:rsid w:val="00E562E7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4A1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9BA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959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26F68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2953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1010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4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54423E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whyltd">
    <w:name w:val="whyltd"/>
    <w:basedOn w:val="DefaultParagraphFont"/>
    <w:rsid w:val="006D30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68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77D108-EDD6-46D3-A330-B565F4D66B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099</Words>
  <Characters>11968</Characters>
  <Application>Microsoft Office Word</Application>
  <DocSecurity>0</DocSecurity>
  <Lines>99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47</cp:revision>
  <cp:lastPrinted>2022-11-11T08:17:00Z</cp:lastPrinted>
  <dcterms:created xsi:type="dcterms:W3CDTF">2022-11-11T08:17:00Z</dcterms:created>
  <dcterms:modified xsi:type="dcterms:W3CDTF">2023-08-01T10:03:00Z</dcterms:modified>
</cp:coreProperties>
</file>